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E7FDFC" w14:textId="77777777" w:rsidR="00D80776" w:rsidRDefault="00D80776" w:rsidP="00D80776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Music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 for Transfer</w:t>
      </w:r>
    </w:p>
    <w:p w14:paraId="50076438" w14:textId="77777777" w:rsidR="00D80776" w:rsidRPr="003743A2" w:rsidRDefault="00D80776" w:rsidP="00D80776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 w:rsidRPr="003743A2">
        <w:rPr>
          <w:rFonts w:ascii="Times New Roman" w:hAnsi="Times New Roman" w:cs="Times New Roman"/>
          <w:i/>
          <w:iCs/>
          <w:sz w:val="36"/>
          <w:szCs w:val="36"/>
        </w:rPr>
        <w:t>Focus: Instrumental - CSUSM</w:t>
      </w:r>
    </w:p>
    <w:p w14:paraId="788B100A" w14:textId="74EB3A42" w:rsidR="00D83B2B" w:rsidRPr="00D83B2B" w:rsidRDefault="00D80776" w:rsidP="00D80776">
      <w:pPr>
        <w:spacing w:line="216" w:lineRule="auto"/>
        <w:rPr>
          <w:rFonts w:cstheme="minorHAnsi"/>
        </w:rPr>
      </w:pPr>
      <w:r w:rsidRPr="005E2CA9">
        <w:rPr>
          <w:rFonts w:cstheme="minorHAnsi"/>
        </w:rPr>
        <w:t>Whether your goal is a career in music, to transfer into a four-year university as a music major, or simply to further your musical skill and understanding, the MSJC music program welcomes you! As a college-trained musician, you can find careers in a wide variety of fields from teaching and performing to song-writing/composing</w:t>
      </w:r>
      <w:r w:rsidR="00D83B2B" w:rsidRPr="00287418">
        <w:rPr>
          <w:rFonts w:cstheme="minorHAnsi"/>
        </w:rPr>
        <w:t xml:space="preserve">.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48AB3087" w14:textId="77777777" w:rsidR="00D80776" w:rsidRDefault="00D80776" w:rsidP="00D80776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usic A.A.-T CSUSM</w:t>
      </w:r>
    </w:p>
    <w:p w14:paraId="6A718C86" w14:textId="77777777" w:rsidR="00D80776" w:rsidRPr="00710008" w:rsidRDefault="00D80776" w:rsidP="00D80776">
      <w:pPr>
        <w:ind w:left="720"/>
        <w:rPr>
          <w:rFonts w:cstheme="minorHAnsi"/>
        </w:rPr>
      </w:pPr>
      <w:r w:rsidRPr="00710008">
        <w:rPr>
          <w:rFonts w:cstheme="minorHAnsi"/>
        </w:rPr>
        <w:t>Focus: Vocal, Instrumental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6184F5FB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5F1091">
        <w:rPr>
          <w:rFonts w:asciiTheme="minorHAnsi" w:hAnsiTheme="minorHAnsi" w:cstheme="minorHAnsi"/>
          <w:sz w:val="20"/>
          <w:szCs w:val="20"/>
        </w:rPr>
        <w:t>B</w:t>
      </w:r>
    </w:p>
    <w:p w14:paraId="2F2D4542" w14:textId="02E92F6C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5F1091">
        <w:rPr>
          <w:rFonts w:asciiTheme="minorHAnsi" w:hAnsiTheme="minorHAnsi" w:cstheme="minorHAnsi"/>
          <w:sz w:val="20"/>
          <w:szCs w:val="20"/>
        </w:rPr>
        <w:t>6</w:t>
      </w:r>
      <w:r w:rsidR="00B12B5A">
        <w:rPr>
          <w:rFonts w:asciiTheme="minorHAnsi" w:hAnsiTheme="minorHAnsi" w:cstheme="minorHAnsi"/>
          <w:sz w:val="20"/>
          <w:szCs w:val="20"/>
        </w:rPr>
        <w:t>1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6D1DDE2F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3B80E330">
                <wp:simplePos x="0" y="0"/>
                <wp:positionH relativeFrom="margin">
                  <wp:posOffset>118744</wp:posOffset>
                </wp:positionH>
                <wp:positionV relativeFrom="page">
                  <wp:posOffset>296291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33.3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pCdCb3wAAAAkBAAAPAAAAZHJzL2Rvd25yZXYu&#10;eG1sTI9BTsMwEEX3SNzBGiQ2Veu0AreEOBUKAtQNiJQDOLGJA/Y4it02cHqGFSy/5unP+8V28o4d&#10;zRj7gBKWiwyYwTboHjsJb/uH+QZYTAq1cgGNhC8TYVuenxUq1+GEr+ZYp45RCcZcSbApDTnnsbXG&#10;q7gIg0G6vYfRq0Rx7Lge1YnKveOrLBPcqx7pg1WDqaxpP+uDlzDYaF9m3+65mj3uqlj190918yHl&#10;5cV0dwssmSn9wfCrT+pQklMTDqgjc5Q3ayIlXAkhgBFws6RtjYTrlVgDLwv+f0H5Aw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KkJ0JvfAAAA&#10;CQEAAA8AAAAAAAAAAAAAAAAA/BIAAGRycy9kb3ducmV2LnhtbFBLAQItABQABgAIAAAAIQCqJg6+&#10;vAAAACEBAAAZAAAAAAAAAAAAAAAAAAgUAABkcnMvX3JlbHMvZTJvRG9jLnhtbC5yZWxzUEsFBgAA&#10;AAAGAAYAfAEAAPsUAAAAAA=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/semester or 30 units/year). </w:t>
      </w:r>
      <w:r w:rsidR="00FB34F1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59887A1B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B12B5A">
        <w:rPr>
          <w:b/>
          <w:bCs/>
          <w:i/>
          <w:iCs/>
          <w:sz w:val="24"/>
          <w:szCs w:val="24"/>
        </w:rPr>
        <w:t>5.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5F1091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51F98F15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6DF2EB92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1B44432B" w:rsidR="005F1091" w:rsidRPr="005F1091" w:rsidRDefault="005F1091" w:rsidP="005F109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5F1091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D1774E" w14:textId="77777777" w:rsidR="005F1091" w:rsidRPr="005F1091" w:rsidRDefault="005F1091" w:rsidP="005F109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3E149C49" w14:textId="12DAA509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68F9F880" w14:textId="77777777" w:rsidR="005F1091" w:rsidRPr="005F1091" w:rsidRDefault="005F1091" w:rsidP="005F109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U.S. History to 1877 or </w:t>
            </w:r>
          </w:p>
          <w:p w14:paraId="37BC83B3" w14:textId="58BF231C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56152D89" w14:textId="37B2D67E" w:rsidR="005F1091" w:rsidRPr="005F1091" w:rsidRDefault="005F1091" w:rsidP="005F109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F1091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62DB7A23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</w:tcPr>
          <w:p w14:paraId="798454FA" w14:textId="18E96CCE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14:paraId="64BCEF68" w14:textId="4DFFD761" w:rsidR="005F1091" w:rsidRPr="005F1091" w:rsidRDefault="005F1091" w:rsidP="005F109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F1091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AF67515" w14:textId="77777777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US-201</w:t>
            </w: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 or</w:t>
            </w:r>
          </w:p>
          <w:p w14:paraId="0BF6A676" w14:textId="77777777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MUS-203 or</w:t>
            </w:r>
          </w:p>
          <w:p w14:paraId="20B8434A" w14:textId="105CABDA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sz w:val="22"/>
                <w:szCs w:val="24"/>
              </w:rPr>
              <w:t>MUS-210</w:t>
            </w:r>
          </w:p>
        </w:tc>
        <w:tc>
          <w:tcPr>
            <w:tcW w:w="5870" w:type="dxa"/>
          </w:tcPr>
          <w:p w14:paraId="4E397966" w14:textId="77777777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Orchestra or</w:t>
            </w:r>
          </w:p>
          <w:p w14:paraId="0DF32888" w14:textId="77777777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  <w:shd w:val="clear" w:color="auto" w:fill="F8F8F8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  <w:shd w:val="clear" w:color="auto" w:fill="F8F8F8"/>
              </w:rPr>
              <w:t>Concert Band or</w:t>
            </w:r>
          </w:p>
          <w:p w14:paraId="57FA4267" w14:textId="4466A127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  <w:shd w:val="clear" w:color="auto" w:fill="FFFFFF"/>
              </w:rPr>
              <w:t>Jazz Ensemble I</w:t>
            </w:r>
          </w:p>
        </w:tc>
        <w:tc>
          <w:tcPr>
            <w:tcW w:w="1313" w:type="dxa"/>
          </w:tcPr>
          <w:p w14:paraId="36D23F10" w14:textId="30413467" w:rsidR="005F1091" w:rsidRPr="005F1091" w:rsidRDefault="005F1091" w:rsidP="005F109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sz w:val="22"/>
                <w:szCs w:val="24"/>
              </w:rPr>
              <w:t>1</w:t>
            </w:r>
          </w:p>
        </w:tc>
      </w:tr>
      <w:tr w:rsidR="005F1091" w14:paraId="79C410E9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69EBD0" w14:textId="1A2E3BB6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50842816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US-103</w:t>
            </w:r>
          </w:p>
        </w:tc>
        <w:tc>
          <w:tcPr>
            <w:tcW w:w="5870" w:type="dxa"/>
          </w:tcPr>
          <w:p w14:paraId="411DA8EB" w14:textId="7902B792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Music Theory I</w:t>
            </w:r>
          </w:p>
        </w:tc>
        <w:tc>
          <w:tcPr>
            <w:tcW w:w="1313" w:type="dxa"/>
          </w:tcPr>
          <w:p w14:paraId="29E60E6C" w14:textId="7849453C" w:rsidR="005F1091" w:rsidRPr="005F1091" w:rsidRDefault="005F1091" w:rsidP="005F109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F1091" w14:paraId="5744937A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4FEE9AF" w14:textId="7066D82B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257C6BB" w14:textId="2DF20FE6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US-175</w:t>
            </w:r>
          </w:p>
        </w:tc>
        <w:tc>
          <w:tcPr>
            <w:tcW w:w="5870" w:type="dxa"/>
          </w:tcPr>
          <w:p w14:paraId="7C6F937A" w14:textId="3A58C332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Musicianship I</w:t>
            </w:r>
          </w:p>
        </w:tc>
        <w:tc>
          <w:tcPr>
            <w:tcW w:w="1313" w:type="dxa"/>
          </w:tcPr>
          <w:p w14:paraId="5F799B38" w14:textId="7A452A6E" w:rsidR="005F1091" w:rsidRPr="005F1091" w:rsidRDefault="005F1091" w:rsidP="005F109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1</w:t>
            </w:r>
          </w:p>
        </w:tc>
      </w:tr>
      <w:tr w:rsidR="005F1091" w14:paraId="14478B8D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DA8AE1" w14:textId="347FE0E8" w:rsidR="005F1091" w:rsidRPr="005F109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b w:val="0"/>
                <w:color w:val="C00000"/>
              </w:rPr>
            </w:pPr>
            <w:r w:rsidRPr="005F109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70ED897" w14:textId="4A79B2EC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US-118</w:t>
            </w:r>
          </w:p>
        </w:tc>
        <w:tc>
          <w:tcPr>
            <w:tcW w:w="5870" w:type="dxa"/>
          </w:tcPr>
          <w:p w14:paraId="3F9806A0" w14:textId="39D1F667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Applied Music: Instrumental </w:t>
            </w:r>
          </w:p>
        </w:tc>
        <w:tc>
          <w:tcPr>
            <w:tcW w:w="1313" w:type="dxa"/>
          </w:tcPr>
          <w:p w14:paraId="464305EF" w14:textId="403A55F2" w:rsidR="005F1091" w:rsidRPr="005F1091" w:rsidRDefault="00B12B5A" w:rsidP="005F109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0.5</w:t>
            </w:r>
          </w:p>
        </w:tc>
      </w:tr>
    </w:tbl>
    <w:p w14:paraId="0C0802D9" w14:textId="21FCD726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B12B5A">
        <w:rPr>
          <w:b/>
          <w:bCs/>
          <w:i/>
          <w:iCs/>
          <w:sz w:val="24"/>
          <w:szCs w:val="24"/>
        </w:rPr>
        <w:t>5.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5F1091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3C122D9D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15</w:t>
            </w:r>
          </w:p>
        </w:tc>
        <w:tc>
          <w:tcPr>
            <w:tcW w:w="5870" w:type="dxa"/>
          </w:tcPr>
          <w:p w14:paraId="03571DB6" w14:textId="206CBF59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Ideas of Mathematics</w:t>
            </w:r>
          </w:p>
        </w:tc>
        <w:tc>
          <w:tcPr>
            <w:tcW w:w="1313" w:type="dxa"/>
          </w:tcPr>
          <w:p w14:paraId="401B7A34" w14:textId="06F56E9C" w:rsidR="005F1091" w:rsidRPr="005F1091" w:rsidRDefault="005F1091" w:rsidP="005F109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F1091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0A10FC5" w14:textId="77777777" w:rsidR="005F1091" w:rsidRPr="005F1091" w:rsidRDefault="005F1091" w:rsidP="005F109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5F1091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  <w:r w:rsidRPr="005F1091">
              <w:rPr>
                <w:rFonts w:cs="Calibri"/>
                <w:color w:val="000000"/>
                <w:sz w:val="22"/>
                <w:szCs w:val="24"/>
              </w:rPr>
              <w:t xml:space="preserve"> or</w:t>
            </w:r>
          </w:p>
          <w:p w14:paraId="66A271EF" w14:textId="0DE6BBC8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12</w:t>
            </w:r>
          </w:p>
        </w:tc>
        <w:tc>
          <w:tcPr>
            <w:tcW w:w="5870" w:type="dxa"/>
          </w:tcPr>
          <w:p w14:paraId="67BE9882" w14:textId="77777777" w:rsidR="005F1091" w:rsidRPr="005F1091" w:rsidRDefault="005F1091" w:rsidP="005F109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5F1091">
              <w:rPr>
                <w:rFonts w:cs="Calibri"/>
                <w:color w:val="000000"/>
                <w:sz w:val="22"/>
                <w:szCs w:val="24"/>
              </w:rPr>
              <w:t>Critical Thinking and Writing or</w:t>
            </w:r>
          </w:p>
          <w:p w14:paraId="00F9BB57" w14:textId="15ED9D8D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Composition</w:t>
            </w:r>
          </w:p>
        </w:tc>
        <w:tc>
          <w:tcPr>
            <w:tcW w:w="1313" w:type="dxa"/>
          </w:tcPr>
          <w:p w14:paraId="0794A019" w14:textId="57C1FA65" w:rsidR="005F1091" w:rsidRPr="005F1091" w:rsidRDefault="005F1091" w:rsidP="005F109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F1091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47AFDC2B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21C771E7" w14:textId="409E318B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7B69753E" w14:textId="0FDF65C2" w:rsidR="005F1091" w:rsidRPr="005F1091" w:rsidRDefault="005F1091" w:rsidP="005F109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F1091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4F892A" w14:textId="77777777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201</w:t>
            </w: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 or</w:t>
            </w:r>
          </w:p>
          <w:p w14:paraId="6E4DC0E2" w14:textId="77777777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MUS-203 or</w:t>
            </w:r>
          </w:p>
          <w:p w14:paraId="0828694A" w14:textId="37ED99E2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sz w:val="22"/>
                <w:szCs w:val="24"/>
              </w:rPr>
              <w:t>MUS-210</w:t>
            </w:r>
          </w:p>
        </w:tc>
        <w:tc>
          <w:tcPr>
            <w:tcW w:w="5870" w:type="dxa"/>
          </w:tcPr>
          <w:p w14:paraId="31354FA4" w14:textId="77777777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Orchestra or</w:t>
            </w:r>
          </w:p>
          <w:p w14:paraId="653D0691" w14:textId="77777777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shd w:val="clear" w:color="auto" w:fill="F8F8F8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  <w:shd w:val="clear" w:color="auto" w:fill="F8F8F8"/>
              </w:rPr>
              <w:t>Concert Band or</w:t>
            </w:r>
          </w:p>
          <w:p w14:paraId="115C0398" w14:textId="7131C728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  <w:shd w:val="clear" w:color="auto" w:fill="FFFFFF"/>
              </w:rPr>
              <w:t>Jazz Ensemble I</w:t>
            </w:r>
          </w:p>
        </w:tc>
        <w:tc>
          <w:tcPr>
            <w:tcW w:w="1313" w:type="dxa"/>
          </w:tcPr>
          <w:p w14:paraId="12028B2E" w14:textId="1DB24B9C" w:rsidR="005F1091" w:rsidRPr="005F1091" w:rsidRDefault="005F1091" w:rsidP="005F109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sz w:val="22"/>
                <w:szCs w:val="24"/>
              </w:rPr>
              <w:t>1</w:t>
            </w:r>
          </w:p>
        </w:tc>
      </w:tr>
      <w:tr w:rsidR="005F1091" w14:paraId="39E0A0A8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3495F26" w14:textId="37E44A3D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5C0B5FBC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18</w:t>
            </w:r>
          </w:p>
        </w:tc>
        <w:tc>
          <w:tcPr>
            <w:tcW w:w="5870" w:type="dxa"/>
          </w:tcPr>
          <w:p w14:paraId="5BA2ADEA" w14:textId="3B6494C0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pplied Music: Instrumental </w:t>
            </w:r>
          </w:p>
        </w:tc>
        <w:tc>
          <w:tcPr>
            <w:tcW w:w="1313" w:type="dxa"/>
          </w:tcPr>
          <w:p w14:paraId="0AF6D1F0" w14:textId="46CCF75C" w:rsidR="005F1091" w:rsidRPr="005F1091" w:rsidRDefault="00B12B5A" w:rsidP="005F109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0.5</w:t>
            </w:r>
          </w:p>
        </w:tc>
      </w:tr>
      <w:tr w:rsidR="005F1091" w14:paraId="242A14E5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F5A35AC" w14:textId="796A1DA2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2C9CD9F" w14:textId="75C22D67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04</w:t>
            </w:r>
          </w:p>
        </w:tc>
        <w:tc>
          <w:tcPr>
            <w:tcW w:w="5870" w:type="dxa"/>
          </w:tcPr>
          <w:p w14:paraId="62E200D6" w14:textId="3554D0B7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Music Theory II</w:t>
            </w:r>
          </w:p>
        </w:tc>
        <w:tc>
          <w:tcPr>
            <w:tcW w:w="1313" w:type="dxa"/>
          </w:tcPr>
          <w:p w14:paraId="1346F4CD" w14:textId="11D7BF8B" w:rsidR="005F1091" w:rsidRPr="005F1091" w:rsidRDefault="005F1091" w:rsidP="005F109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F1091" w14:paraId="5ED0D6A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D706669" w14:textId="76FFC7BC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C15C673" w14:textId="1CDC00C7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76</w:t>
            </w:r>
          </w:p>
        </w:tc>
        <w:tc>
          <w:tcPr>
            <w:tcW w:w="5870" w:type="dxa"/>
          </w:tcPr>
          <w:p w14:paraId="4A6B10CE" w14:textId="3F169E7F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Musicianship II</w:t>
            </w:r>
          </w:p>
        </w:tc>
        <w:tc>
          <w:tcPr>
            <w:tcW w:w="1313" w:type="dxa"/>
          </w:tcPr>
          <w:p w14:paraId="08707F50" w14:textId="61CB3D8F" w:rsidR="005F1091" w:rsidRPr="005F1091" w:rsidRDefault="005F1091" w:rsidP="005F109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5F1091" w14:paraId="329C1DD6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0CC8E160" w14:textId="4D9E691D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17AE5A3" w14:textId="4D058578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11</w:t>
            </w:r>
          </w:p>
        </w:tc>
        <w:tc>
          <w:tcPr>
            <w:tcW w:w="5870" w:type="dxa"/>
          </w:tcPr>
          <w:p w14:paraId="32C855D0" w14:textId="67DE235C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Beginning Piano</w:t>
            </w:r>
          </w:p>
        </w:tc>
        <w:tc>
          <w:tcPr>
            <w:tcW w:w="1313" w:type="dxa"/>
          </w:tcPr>
          <w:p w14:paraId="4A90DDDC" w14:textId="4FFF674C" w:rsidR="005F1091" w:rsidRPr="005F1091" w:rsidRDefault="005F1091" w:rsidP="005F109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0BB8BCDA" w14:textId="77777777" w:rsidR="005F1091" w:rsidRPr="005F1091" w:rsidRDefault="005F1091" w:rsidP="005F109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5F1091">
        <w:rPr>
          <w:rFonts w:cstheme="minorHAnsi"/>
          <w:sz w:val="20"/>
          <w:szCs w:val="20"/>
        </w:rPr>
        <w:t>Secondary School Teacher (B+)</w:t>
      </w:r>
    </w:p>
    <w:p w14:paraId="4931BD54" w14:textId="77777777" w:rsidR="005F1091" w:rsidRPr="005F1091" w:rsidRDefault="005F1091" w:rsidP="005F109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5F1091">
        <w:rPr>
          <w:rFonts w:cstheme="minorHAnsi"/>
          <w:sz w:val="20"/>
          <w:szCs w:val="20"/>
        </w:rPr>
        <w:t>Musicians Instrumental (B, M)</w:t>
      </w:r>
    </w:p>
    <w:p w14:paraId="0279F374" w14:textId="77777777" w:rsidR="005F1091" w:rsidRDefault="005F1091" w:rsidP="005F109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5F1091">
        <w:rPr>
          <w:rFonts w:cstheme="minorHAnsi"/>
          <w:sz w:val="20"/>
          <w:szCs w:val="20"/>
        </w:rPr>
        <w:t>Music Therapy (B)</w:t>
      </w:r>
    </w:p>
    <w:p w14:paraId="24DA84FC" w14:textId="6DA588B2" w:rsidR="00605018" w:rsidRDefault="0067051E" w:rsidP="005F1091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="00521B03" w:rsidRPr="00C9219D">
        <w:rPr>
          <w:sz w:val="18"/>
          <w:szCs w:val="18"/>
        </w:rPr>
        <w:t>Doctorate</w:t>
      </w:r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5F1091">
          <w:type w:val="continuous"/>
          <w:pgSz w:w="12240" w:h="15840" w:code="1"/>
          <w:pgMar w:top="360" w:right="360" w:bottom="720" w:left="360" w:header="360" w:footer="144" w:gutter="0"/>
          <w:cols w:num="2" w:space="720"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5EF31E5E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B12B5A">
        <w:rPr>
          <w:b/>
          <w:bCs/>
          <w:i/>
          <w:iCs/>
          <w:sz w:val="24"/>
          <w:szCs w:val="24"/>
        </w:rPr>
        <w:t>4.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5F10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5F1091" w:rsidRPr="00196E3C" w14:paraId="7EF67193" w14:textId="77777777" w:rsidTr="005F10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77A74DEA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57F7AEC4" w14:textId="68650530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53F87D94" w14:textId="0684F3F5" w:rsidR="005F1091" w:rsidRPr="005F1091" w:rsidRDefault="005F1091" w:rsidP="005F109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F1091" w14:paraId="770BBE7C" w14:textId="77777777" w:rsidTr="005F10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358FB899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179A7923" w14:textId="65A9A111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1C25F3EE" w14:textId="37950110" w:rsidR="005F1091" w:rsidRPr="005F1091" w:rsidRDefault="005F1091" w:rsidP="005F109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C2D43" w14:paraId="1EE7567E" w14:textId="77777777" w:rsidTr="005F10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9C2D43" w:rsidRPr="008E1CE1" w:rsidRDefault="009C2D43" w:rsidP="009C2D4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F15CBEF" w14:textId="77777777" w:rsidR="009C2D43" w:rsidRDefault="009C2D43" w:rsidP="009C2D4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3 or</w:t>
            </w:r>
          </w:p>
          <w:p w14:paraId="023D80AC" w14:textId="77777777" w:rsidR="009C2D43" w:rsidRDefault="009C2D43" w:rsidP="009C2D4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60 or</w:t>
            </w:r>
          </w:p>
          <w:p w14:paraId="0C7DE8E1" w14:textId="77777777" w:rsidR="009C2D43" w:rsidRDefault="009C2D43" w:rsidP="009C2D4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LIT-275 or</w:t>
            </w:r>
          </w:p>
          <w:p w14:paraId="09994A1B" w14:textId="555BC187" w:rsidR="009C2D43" w:rsidRPr="005F1091" w:rsidRDefault="009C2D43" w:rsidP="009C2D4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LIT-280</w:t>
            </w:r>
          </w:p>
        </w:tc>
        <w:tc>
          <w:tcPr>
            <w:tcW w:w="5870" w:type="dxa"/>
          </w:tcPr>
          <w:p w14:paraId="2127FB76" w14:textId="77777777" w:rsidR="009C2D43" w:rsidRDefault="009C2D43" w:rsidP="009C2D4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677C99">
              <w:rPr>
                <w:rFonts w:ascii="Calibri" w:hAnsi="Calibri" w:cs="Calibri"/>
                <w:color w:val="000000"/>
                <w:sz w:val="22"/>
                <w:szCs w:val="24"/>
              </w:rPr>
              <w:t>Ethnic Politics in America</w:t>
            </w:r>
            <w:r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 or</w:t>
            </w:r>
          </w:p>
          <w:p w14:paraId="15E6A5A7" w14:textId="77777777" w:rsidR="009C2D43" w:rsidRPr="00EB30EE" w:rsidRDefault="009C2D43" w:rsidP="009C2D4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4E66DC">
              <w:rPr>
                <w:rFonts w:ascii="Calibri" w:hAnsi="Calibri" w:cs="Calibri"/>
                <w:color w:val="000000"/>
                <w:sz w:val="22"/>
                <w:szCs w:val="24"/>
              </w:rPr>
              <w:t>Black History in the American Contex</w:t>
            </w:r>
            <w:r>
              <w:rPr>
                <w:rFonts w:ascii="Calibri" w:hAnsi="Calibri" w:cs="Calibri"/>
                <w:color w:val="000000"/>
                <w:sz w:val="22"/>
                <w:szCs w:val="24"/>
              </w:rPr>
              <w:t>t or</w:t>
            </w:r>
          </w:p>
          <w:p w14:paraId="4C6DAB98" w14:textId="77777777" w:rsidR="009C2D43" w:rsidRDefault="009C2D43" w:rsidP="009C2D4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Latinx/Chicanx Literature</w:t>
            </w:r>
            <w:r>
              <w:rPr>
                <w:rFonts w:asciiTheme="minorHAnsi" w:hAnsiTheme="minorHAnsi" w:cstheme="minorHAnsi"/>
                <w:sz w:val="22"/>
                <w:szCs w:val="24"/>
              </w:rPr>
              <w:t xml:space="preserve"> or</w:t>
            </w:r>
          </w:p>
          <w:p w14:paraId="58BCA94D" w14:textId="265CBB57" w:rsidR="009C2D43" w:rsidRPr="005F1091" w:rsidRDefault="009C2D43" w:rsidP="009C2D4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Multiethnic Literature</w:t>
            </w:r>
          </w:p>
        </w:tc>
        <w:tc>
          <w:tcPr>
            <w:tcW w:w="1313" w:type="dxa"/>
          </w:tcPr>
          <w:p w14:paraId="58B7D15A" w14:textId="34466BFD" w:rsidR="009C2D43" w:rsidRPr="005F1091" w:rsidRDefault="009C2D43" w:rsidP="009C2D4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sz w:val="22"/>
                <w:szCs w:val="24"/>
              </w:rPr>
              <w:t>3</w:t>
            </w:r>
          </w:p>
        </w:tc>
      </w:tr>
      <w:tr w:rsidR="005F1091" w14:paraId="0C3C362B" w14:textId="77777777" w:rsidTr="005F10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614F5C8A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sz w:val="22"/>
                <w:szCs w:val="24"/>
              </w:rPr>
              <w:t>Major</w:t>
            </w:r>
            <w:r w:rsidR="009C2D43" w:rsidRPr="009C2D43">
              <w:rPr>
                <w:rFonts w:ascii="Calibri" w:hAnsi="Calibri" w:cs="Calibri"/>
                <w:sz w:val="22"/>
                <w:szCs w:val="24"/>
                <w:vertAlign w:val="superscript"/>
              </w:rPr>
              <w:t>1</w:t>
            </w:r>
          </w:p>
        </w:tc>
        <w:tc>
          <w:tcPr>
            <w:tcW w:w="5870" w:type="dxa"/>
          </w:tcPr>
          <w:p w14:paraId="75CAD893" w14:textId="61CFDD30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bCs/>
                <w:color w:val="231F20"/>
                <w:sz w:val="22"/>
                <w:szCs w:val="24"/>
              </w:rPr>
              <w:t>Various Music Courses</w:t>
            </w:r>
          </w:p>
        </w:tc>
        <w:tc>
          <w:tcPr>
            <w:tcW w:w="1313" w:type="dxa"/>
          </w:tcPr>
          <w:p w14:paraId="01E368E8" w14:textId="7E657192" w:rsidR="005F1091" w:rsidRPr="005F1091" w:rsidRDefault="005F1091" w:rsidP="005F109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sz w:val="22"/>
                <w:szCs w:val="24"/>
              </w:rPr>
              <w:t>1</w:t>
            </w:r>
          </w:p>
        </w:tc>
      </w:tr>
      <w:tr w:rsidR="005F1091" w14:paraId="2BFD0FE1" w14:textId="77777777" w:rsidTr="005F10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CF6D7B3" w14:textId="77777777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14C2E6E7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253</w:t>
            </w:r>
          </w:p>
        </w:tc>
        <w:tc>
          <w:tcPr>
            <w:tcW w:w="5870" w:type="dxa"/>
          </w:tcPr>
          <w:p w14:paraId="275A0CDF" w14:textId="1420DEF2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Music Theory III</w:t>
            </w:r>
          </w:p>
        </w:tc>
        <w:tc>
          <w:tcPr>
            <w:tcW w:w="1313" w:type="dxa"/>
          </w:tcPr>
          <w:p w14:paraId="44AC95D6" w14:textId="4C15B824" w:rsidR="005F1091" w:rsidRPr="005F1091" w:rsidRDefault="005F1091" w:rsidP="005F109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F1091" w14:paraId="01BFD827" w14:textId="77777777" w:rsidTr="005F10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F81920E" w14:textId="585070AD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8CD1E32" w14:textId="784608D4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277</w:t>
            </w:r>
          </w:p>
        </w:tc>
        <w:tc>
          <w:tcPr>
            <w:tcW w:w="5870" w:type="dxa"/>
          </w:tcPr>
          <w:p w14:paraId="600C286C" w14:textId="31CD9F5B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Musicianship III (formerly MUS-177)</w:t>
            </w:r>
          </w:p>
        </w:tc>
        <w:tc>
          <w:tcPr>
            <w:tcW w:w="1313" w:type="dxa"/>
          </w:tcPr>
          <w:p w14:paraId="4D77A348" w14:textId="38674717" w:rsidR="005F1091" w:rsidRPr="005F1091" w:rsidRDefault="005F1091" w:rsidP="005F109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5F1091" w14:paraId="78620511" w14:textId="77777777" w:rsidTr="005F1091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37D3FF39" w14:textId="20FF8680" w:rsidR="005F1091" w:rsidRPr="008E1CE1" w:rsidRDefault="005F1091" w:rsidP="005F1091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AF30A3F" w14:textId="6D1F1FCF" w:rsidR="005F1091" w:rsidRPr="005F1091" w:rsidRDefault="005F1091" w:rsidP="005F109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18</w:t>
            </w:r>
          </w:p>
        </w:tc>
        <w:tc>
          <w:tcPr>
            <w:tcW w:w="5870" w:type="dxa"/>
          </w:tcPr>
          <w:p w14:paraId="38DCE9E1" w14:textId="5E143BF6" w:rsidR="005F1091" w:rsidRPr="005F1091" w:rsidRDefault="005F1091" w:rsidP="005F109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pplied Music: Instrumental </w:t>
            </w:r>
          </w:p>
        </w:tc>
        <w:tc>
          <w:tcPr>
            <w:tcW w:w="1313" w:type="dxa"/>
          </w:tcPr>
          <w:p w14:paraId="0E053229" w14:textId="1900075F" w:rsidR="005F1091" w:rsidRPr="005F1091" w:rsidRDefault="00B12B5A" w:rsidP="005F109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0.5</w:t>
            </w:r>
          </w:p>
        </w:tc>
      </w:tr>
    </w:tbl>
    <w:p w14:paraId="59863150" w14:textId="77777777" w:rsidR="005F1091" w:rsidRPr="005F1091" w:rsidRDefault="005F1091" w:rsidP="005F1091">
      <w:pPr>
        <w:spacing w:after="0"/>
        <w:ind w:left="720"/>
        <w:rPr>
          <w:b/>
          <w:sz w:val="18"/>
          <w:szCs w:val="18"/>
        </w:rPr>
      </w:pPr>
      <w:r w:rsidRPr="005F1091">
        <w:rPr>
          <w:sz w:val="18"/>
          <w:szCs w:val="18"/>
        </w:rPr>
        <w:t>Additional Course Options:</w:t>
      </w:r>
    </w:p>
    <w:p w14:paraId="5984DFAF" w14:textId="389DAFFB" w:rsidR="005F1091" w:rsidRPr="005F1091" w:rsidRDefault="005F1091" w:rsidP="005F1091">
      <w:pPr>
        <w:pStyle w:val="Heading2"/>
        <w:spacing w:before="0"/>
        <w:ind w:left="720"/>
        <w:rPr>
          <w:rFonts w:asciiTheme="minorHAnsi" w:hAnsiTheme="minorHAnsi" w:cstheme="minorHAnsi"/>
          <w:b w:val="0"/>
          <w:sz w:val="18"/>
          <w:szCs w:val="18"/>
        </w:rPr>
      </w:pPr>
      <w:r w:rsidRPr="00F36A09">
        <w:rPr>
          <w:rFonts w:asciiTheme="minorHAnsi" w:hAnsiTheme="minorHAnsi" w:cstheme="minorHAnsi"/>
          <w:b w:val="0"/>
          <w:sz w:val="18"/>
          <w:szCs w:val="18"/>
          <w:vertAlign w:val="superscript"/>
        </w:rPr>
        <w:t>1</w:t>
      </w:r>
      <w:r w:rsidRPr="00F36A09">
        <w:rPr>
          <w:rFonts w:asciiTheme="minorHAnsi" w:hAnsiTheme="minorHAnsi" w:cstheme="minorHAnsi"/>
          <w:b w:val="0"/>
          <w:sz w:val="18"/>
          <w:szCs w:val="18"/>
        </w:rPr>
        <w:t xml:space="preserve">MUS-201, 203, </w:t>
      </w:r>
      <w:r>
        <w:rPr>
          <w:rFonts w:asciiTheme="minorHAnsi" w:hAnsiTheme="minorHAnsi" w:cstheme="minorHAnsi"/>
          <w:b w:val="0"/>
          <w:sz w:val="18"/>
          <w:szCs w:val="18"/>
        </w:rPr>
        <w:t>2</w:t>
      </w:r>
      <w:r w:rsidRPr="00F36A09">
        <w:rPr>
          <w:rFonts w:asciiTheme="minorHAnsi" w:hAnsiTheme="minorHAnsi" w:cstheme="minorHAnsi"/>
          <w:b w:val="0"/>
          <w:sz w:val="18"/>
          <w:szCs w:val="18"/>
        </w:rPr>
        <w:t>10,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Pr="00F36A09">
        <w:rPr>
          <w:rFonts w:asciiTheme="minorHAnsi" w:hAnsiTheme="minorHAnsi" w:cstheme="minorHAnsi"/>
          <w:b w:val="0"/>
          <w:sz w:val="18"/>
          <w:szCs w:val="18"/>
        </w:rPr>
        <w:t>211, 212</w:t>
      </w:r>
    </w:p>
    <w:p w14:paraId="7212A20C" w14:textId="408BC673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B12B5A">
        <w:rPr>
          <w:b/>
          <w:bCs/>
          <w:i/>
          <w:iCs/>
          <w:sz w:val="24"/>
          <w:szCs w:val="24"/>
        </w:rPr>
        <w:t>5.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6A71EC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6A71EC" w:rsidRPr="008E1CE1" w:rsidRDefault="006A71EC" w:rsidP="006A71E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651CA72D" w:rsidR="006A71EC" w:rsidRPr="006A71EC" w:rsidRDefault="006A71EC" w:rsidP="006A71E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IOL-115</w:t>
            </w:r>
          </w:p>
        </w:tc>
        <w:tc>
          <w:tcPr>
            <w:tcW w:w="5870" w:type="dxa"/>
          </w:tcPr>
          <w:p w14:paraId="52AA2F38" w14:textId="174647AF" w:rsidR="006A71EC" w:rsidRPr="006A71EC" w:rsidRDefault="006A71EC" w:rsidP="006A71E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</w:rPr>
              <w:t>Topics in Biology</w:t>
            </w:r>
          </w:p>
        </w:tc>
        <w:tc>
          <w:tcPr>
            <w:tcW w:w="1313" w:type="dxa"/>
          </w:tcPr>
          <w:p w14:paraId="65E25DD8" w14:textId="7E38D259" w:rsidR="006A71EC" w:rsidRPr="006A71EC" w:rsidRDefault="006A71EC" w:rsidP="006A71E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6A71EC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6A71EC" w:rsidRPr="008E1CE1" w:rsidRDefault="006A71EC" w:rsidP="006A71E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64EA8F00" w:rsidR="006A71EC" w:rsidRPr="006A71EC" w:rsidRDefault="006A71EC" w:rsidP="006A71E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00</w:t>
            </w:r>
          </w:p>
        </w:tc>
        <w:tc>
          <w:tcPr>
            <w:tcW w:w="5870" w:type="dxa"/>
          </w:tcPr>
          <w:p w14:paraId="6250AC6D" w14:textId="157CD7C8" w:rsidR="006A71EC" w:rsidRPr="006A71EC" w:rsidRDefault="006A71EC" w:rsidP="006A71E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</w:rPr>
              <w:t>Introduction and Appreciation of Music</w:t>
            </w:r>
          </w:p>
        </w:tc>
        <w:tc>
          <w:tcPr>
            <w:tcW w:w="1313" w:type="dxa"/>
          </w:tcPr>
          <w:p w14:paraId="4BF3CCB4" w14:textId="716ED2E5" w:rsidR="006A71EC" w:rsidRPr="006A71EC" w:rsidRDefault="006A71EC" w:rsidP="006A71E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A71EC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6A71EC" w:rsidRPr="008E1CE1" w:rsidRDefault="006A71EC" w:rsidP="006A71E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439D80B8" w:rsidR="006A71EC" w:rsidRPr="006A71EC" w:rsidRDefault="006A71EC" w:rsidP="006A71E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1</w:t>
            </w:r>
          </w:p>
        </w:tc>
        <w:tc>
          <w:tcPr>
            <w:tcW w:w="5870" w:type="dxa"/>
          </w:tcPr>
          <w:p w14:paraId="5132DCF8" w14:textId="0C5FF17B" w:rsidR="006A71EC" w:rsidRPr="006A71EC" w:rsidRDefault="006A71EC" w:rsidP="006A71E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</w:rPr>
              <w:t>Introduction to Philosophy I</w:t>
            </w:r>
          </w:p>
        </w:tc>
        <w:tc>
          <w:tcPr>
            <w:tcW w:w="1313" w:type="dxa"/>
          </w:tcPr>
          <w:p w14:paraId="2753F63B" w14:textId="57BFBEF8" w:rsidR="006A71EC" w:rsidRPr="006A71EC" w:rsidRDefault="006A71EC" w:rsidP="006A71E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A71EC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6A71EC" w:rsidRPr="008E1CE1" w:rsidRDefault="006A71EC" w:rsidP="006A71E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720E0E47" w:rsidR="006A71EC" w:rsidRPr="006A71EC" w:rsidRDefault="006A71EC" w:rsidP="006A71E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sz w:val="22"/>
                <w:szCs w:val="24"/>
              </w:rPr>
              <w:t>Major</w:t>
            </w:r>
            <w:r w:rsidRPr="006A71EC">
              <w:rPr>
                <w:rFonts w:ascii="Calibri" w:hAnsi="Calibri" w:cs="Calibri"/>
                <w:sz w:val="22"/>
                <w:szCs w:val="24"/>
                <w:vertAlign w:val="superscript"/>
              </w:rPr>
              <w:t>1</w:t>
            </w:r>
          </w:p>
        </w:tc>
        <w:tc>
          <w:tcPr>
            <w:tcW w:w="5870" w:type="dxa"/>
          </w:tcPr>
          <w:p w14:paraId="0B8B04D1" w14:textId="20469FFF" w:rsidR="006A71EC" w:rsidRPr="006A71EC" w:rsidRDefault="006A71EC" w:rsidP="006A71E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bCs/>
                <w:color w:val="231F20"/>
                <w:sz w:val="22"/>
                <w:szCs w:val="24"/>
              </w:rPr>
              <w:t>Various Music Courses</w:t>
            </w:r>
          </w:p>
        </w:tc>
        <w:tc>
          <w:tcPr>
            <w:tcW w:w="1313" w:type="dxa"/>
          </w:tcPr>
          <w:p w14:paraId="6F448D68" w14:textId="5074CA2F" w:rsidR="006A71EC" w:rsidRPr="006A71EC" w:rsidRDefault="006A71EC" w:rsidP="006A71E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sz w:val="22"/>
                <w:szCs w:val="24"/>
              </w:rPr>
              <w:t>1</w:t>
            </w:r>
          </w:p>
        </w:tc>
      </w:tr>
      <w:tr w:rsidR="006A71EC" w14:paraId="37EED3EA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5A825AA0" w14:textId="77777777" w:rsidR="006A71EC" w:rsidRPr="008E1CE1" w:rsidRDefault="006A71EC" w:rsidP="006A71E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2B7D5108" w:rsidR="006A71EC" w:rsidRPr="006A71EC" w:rsidRDefault="006A71EC" w:rsidP="006A71E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18</w:t>
            </w:r>
          </w:p>
        </w:tc>
        <w:tc>
          <w:tcPr>
            <w:tcW w:w="5870" w:type="dxa"/>
          </w:tcPr>
          <w:p w14:paraId="647AE633" w14:textId="019A5F3A" w:rsidR="006A71EC" w:rsidRPr="006A71EC" w:rsidRDefault="006A71EC" w:rsidP="006A71E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pplied Music: Instrumental </w:t>
            </w:r>
          </w:p>
        </w:tc>
        <w:tc>
          <w:tcPr>
            <w:tcW w:w="1313" w:type="dxa"/>
          </w:tcPr>
          <w:p w14:paraId="59DE1595" w14:textId="312794EA" w:rsidR="006A71EC" w:rsidRPr="006A71EC" w:rsidRDefault="00B12B5A" w:rsidP="006A71E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0.5</w:t>
            </w:r>
          </w:p>
        </w:tc>
      </w:tr>
      <w:tr w:rsidR="006A71EC" w14:paraId="4B132028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C09D75E" w14:textId="2BE862C4" w:rsidR="006A71EC" w:rsidRPr="008E1CE1" w:rsidRDefault="006A71EC" w:rsidP="006A71EC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098152D" w14:textId="3722B98C" w:rsidR="006A71EC" w:rsidRPr="006A71EC" w:rsidRDefault="006A71EC" w:rsidP="006A71E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254</w:t>
            </w:r>
          </w:p>
        </w:tc>
        <w:tc>
          <w:tcPr>
            <w:tcW w:w="5870" w:type="dxa"/>
          </w:tcPr>
          <w:p w14:paraId="75714C11" w14:textId="4A34F80D" w:rsidR="006A71EC" w:rsidRPr="006A71EC" w:rsidRDefault="006A71EC" w:rsidP="006A71E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</w:rPr>
              <w:t>Music Theory IV</w:t>
            </w:r>
          </w:p>
        </w:tc>
        <w:tc>
          <w:tcPr>
            <w:tcW w:w="1313" w:type="dxa"/>
          </w:tcPr>
          <w:p w14:paraId="16801786" w14:textId="6D1CF81E" w:rsidR="006A71EC" w:rsidRPr="006A71EC" w:rsidRDefault="006A71EC" w:rsidP="006A71E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A71EC" w14:paraId="291A6CC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37C58C60" w14:textId="0D21B8AC" w:rsidR="006A71EC" w:rsidRPr="008E1CE1" w:rsidRDefault="006A71EC" w:rsidP="006A71EC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0A723A8" w14:textId="0B67783C" w:rsidR="006A71EC" w:rsidRPr="006A71EC" w:rsidRDefault="006A71EC" w:rsidP="006A71EC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278</w:t>
            </w:r>
          </w:p>
        </w:tc>
        <w:tc>
          <w:tcPr>
            <w:tcW w:w="5870" w:type="dxa"/>
          </w:tcPr>
          <w:p w14:paraId="170FA346" w14:textId="1B7C477A" w:rsidR="006A71EC" w:rsidRPr="006A71EC" w:rsidRDefault="006A71EC" w:rsidP="006A71EC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</w:rPr>
              <w:t>Musicianship IV (formerly MUS-178)</w:t>
            </w:r>
          </w:p>
        </w:tc>
        <w:tc>
          <w:tcPr>
            <w:tcW w:w="1313" w:type="dxa"/>
          </w:tcPr>
          <w:p w14:paraId="4DF77398" w14:textId="09CED735" w:rsidR="006A71EC" w:rsidRPr="006A71EC" w:rsidRDefault="006A71EC" w:rsidP="006A71E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</w:tbl>
    <w:p w14:paraId="25EB0C60" w14:textId="77777777" w:rsidR="006A71EC" w:rsidRDefault="006A71EC" w:rsidP="006A71EC">
      <w:pPr>
        <w:pStyle w:val="Heading2"/>
        <w:spacing w:before="0"/>
        <w:ind w:left="720"/>
        <w:rPr>
          <w:rFonts w:asciiTheme="minorHAnsi" w:hAnsiTheme="minorHAnsi" w:cstheme="minorHAnsi"/>
          <w:b w:val="0"/>
          <w:sz w:val="18"/>
          <w:szCs w:val="18"/>
        </w:rPr>
      </w:pPr>
      <w:r w:rsidRPr="006F2F99">
        <w:rPr>
          <w:rFonts w:asciiTheme="minorHAnsi" w:hAnsiTheme="minorHAnsi" w:cstheme="minorHAnsi"/>
          <w:b w:val="0"/>
          <w:sz w:val="18"/>
          <w:szCs w:val="18"/>
        </w:rPr>
        <w:t>Additional Course Options:</w:t>
      </w:r>
    </w:p>
    <w:p w14:paraId="5F38ED0E" w14:textId="7AEA7266" w:rsidR="006A71EC" w:rsidRPr="006A71EC" w:rsidRDefault="006A71EC" w:rsidP="006A71EC">
      <w:pPr>
        <w:pStyle w:val="Heading2"/>
        <w:spacing w:before="0"/>
        <w:ind w:left="720"/>
        <w:rPr>
          <w:rStyle w:val="Heading1Char0"/>
          <w:rFonts w:asciiTheme="minorHAnsi" w:eastAsia="Calibri" w:hAnsiTheme="minorHAnsi" w:cstheme="minorHAnsi"/>
          <w:i w:val="0"/>
          <w:color w:val="auto"/>
          <w:sz w:val="18"/>
        </w:rPr>
      </w:pPr>
      <w:r w:rsidRPr="00F36A09">
        <w:rPr>
          <w:rFonts w:asciiTheme="minorHAnsi" w:hAnsiTheme="minorHAnsi" w:cstheme="minorHAnsi"/>
          <w:b w:val="0"/>
          <w:sz w:val="18"/>
          <w:szCs w:val="18"/>
          <w:vertAlign w:val="superscript"/>
        </w:rPr>
        <w:t>1</w:t>
      </w:r>
      <w:r w:rsidRPr="00F36A09">
        <w:rPr>
          <w:rFonts w:asciiTheme="minorHAnsi" w:hAnsiTheme="minorHAnsi" w:cstheme="minorHAnsi"/>
          <w:b w:val="0"/>
          <w:sz w:val="18"/>
          <w:szCs w:val="18"/>
        </w:rPr>
        <w:t xml:space="preserve">MUS-201, 203, </w:t>
      </w:r>
      <w:r>
        <w:rPr>
          <w:rFonts w:asciiTheme="minorHAnsi" w:hAnsiTheme="minorHAnsi" w:cstheme="minorHAnsi"/>
          <w:b w:val="0"/>
          <w:sz w:val="18"/>
          <w:szCs w:val="18"/>
        </w:rPr>
        <w:t>2</w:t>
      </w:r>
      <w:r w:rsidRPr="00F36A09">
        <w:rPr>
          <w:rFonts w:asciiTheme="minorHAnsi" w:hAnsiTheme="minorHAnsi" w:cstheme="minorHAnsi"/>
          <w:b w:val="0"/>
          <w:sz w:val="18"/>
          <w:szCs w:val="18"/>
        </w:rPr>
        <w:t>10,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Pr="00F36A09">
        <w:rPr>
          <w:rFonts w:asciiTheme="minorHAnsi" w:hAnsiTheme="minorHAnsi" w:cstheme="minorHAnsi"/>
          <w:b w:val="0"/>
          <w:sz w:val="18"/>
          <w:szCs w:val="18"/>
        </w:rPr>
        <w:t>211, 212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6A71EC">
      <w:pPr>
        <w:spacing w:after="0"/>
        <w:ind w:left="45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0E2669" w14:textId="77777777" w:rsidR="0009599C" w:rsidRDefault="0009599C" w:rsidP="00DF2F19">
      <w:pPr>
        <w:spacing w:after="0" w:line="240" w:lineRule="auto"/>
      </w:pPr>
      <w:r>
        <w:separator/>
      </w:r>
    </w:p>
  </w:endnote>
  <w:endnote w:type="continuationSeparator" w:id="0">
    <w:p w14:paraId="5BD6F7FC" w14:textId="77777777" w:rsidR="0009599C" w:rsidRDefault="0009599C" w:rsidP="00DF2F19">
      <w:pPr>
        <w:spacing w:after="0" w:line="240" w:lineRule="auto"/>
      </w:pPr>
      <w:r>
        <w:continuationSeparator/>
      </w:r>
    </w:p>
  </w:endnote>
  <w:endnote w:type="continuationNotice" w:id="1">
    <w:p w14:paraId="1D538D13" w14:textId="77777777" w:rsidR="0009599C" w:rsidRDefault="0009599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465139" w14:textId="77777777" w:rsidR="0009599C" w:rsidRDefault="0009599C" w:rsidP="00DF2F19">
      <w:pPr>
        <w:spacing w:after="0" w:line="240" w:lineRule="auto"/>
      </w:pPr>
      <w:r>
        <w:separator/>
      </w:r>
    </w:p>
  </w:footnote>
  <w:footnote w:type="continuationSeparator" w:id="0">
    <w:p w14:paraId="68D2CD65" w14:textId="77777777" w:rsidR="0009599C" w:rsidRDefault="0009599C" w:rsidP="00DF2F19">
      <w:pPr>
        <w:spacing w:after="0" w:line="240" w:lineRule="auto"/>
      </w:pPr>
      <w:r>
        <w:continuationSeparator/>
      </w:r>
    </w:p>
  </w:footnote>
  <w:footnote w:type="continuationNotice" w:id="1">
    <w:p w14:paraId="7E674A60" w14:textId="77777777" w:rsidR="0009599C" w:rsidRDefault="0009599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6504C81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FB34F1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FB34F1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sFAELJJGItAAAA"/>
  </w:docVars>
  <w:rsids>
    <w:rsidRoot w:val="00DF2F19"/>
    <w:rsid w:val="0002348B"/>
    <w:rsid w:val="0002506D"/>
    <w:rsid w:val="000355BD"/>
    <w:rsid w:val="00082C72"/>
    <w:rsid w:val="000848E5"/>
    <w:rsid w:val="00094AF2"/>
    <w:rsid w:val="0009599C"/>
    <w:rsid w:val="000A3349"/>
    <w:rsid w:val="000A52EB"/>
    <w:rsid w:val="000C61A9"/>
    <w:rsid w:val="001119A2"/>
    <w:rsid w:val="001212D3"/>
    <w:rsid w:val="00144B9F"/>
    <w:rsid w:val="00157999"/>
    <w:rsid w:val="0017252B"/>
    <w:rsid w:val="0019475E"/>
    <w:rsid w:val="00197394"/>
    <w:rsid w:val="001B29AE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D121D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1091"/>
    <w:rsid w:val="00603592"/>
    <w:rsid w:val="00605018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66817"/>
    <w:rsid w:val="0067051E"/>
    <w:rsid w:val="0067271C"/>
    <w:rsid w:val="00673A3A"/>
    <w:rsid w:val="006927EE"/>
    <w:rsid w:val="006949C1"/>
    <w:rsid w:val="006A660D"/>
    <w:rsid w:val="006A71EC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2D43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12B5A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D019E2"/>
    <w:rsid w:val="00D11CBC"/>
    <w:rsid w:val="00D218E3"/>
    <w:rsid w:val="00D46B6D"/>
    <w:rsid w:val="00D50659"/>
    <w:rsid w:val="00D80776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B34F1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6A71EC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47</Words>
  <Characters>2934</Characters>
  <Application>Microsoft Office Word</Application>
  <DocSecurity>0</DocSecurity>
  <Lines>163</Lines>
  <Paragraphs>1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US_AAT_CSUSM_Instrumental</vt:lpstr>
    </vt:vector>
  </TitlesOfParts>
  <Company/>
  <LinksUpToDate>false</LinksUpToDate>
  <CharactersWithSpaces>3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S_AAT_CSUSM_Instrumental</dc:title>
  <dc:subject/>
  <dc:creator>Rhonda Nishimoto</dc:creator>
  <cp:keywords/>
  <dc:description/>
  <cp:lastModifiedBy>Rhonda Nishimoto</cp:lastModifiedBy>
  <cp:revision>4</cp:revision>
  <dcterms:created xsi:type="dcterms:W3CDTF">2021-03-01T19:02:00Z</dcterms:created>
  <dcterms:modified xsi:type="dcterms:W3CDTF">2021-05-21T1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